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ya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uyana received a score of 41.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uyan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yana received a score of</w:t>
      </w:r>
      <w:r>
        <w:t xml:space="preserve"> </w:t>
      </w:r>
      <w:r>
        <w:rPr>
          <w:b/>
        </w:rPr>
        <w:t xml:space="preserve">57.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uyana received a score of 46.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uyana received a score of 18.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uyana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uyan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uyan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uyana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uyan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uyan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uyan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uyan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uyan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uyana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uyan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uyan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uyan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Guya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ya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3, 1998,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 2018,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4, 2005, 2006, 2007, 2009, 2010,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ya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yana Country Report</dc:title>
  <dc:creator>SPI Team</dc:creator>
  <cp:keywords/>
  <dcterms:created xsi:type="dcterms:W3CDTF">2021-05-25T11:49:55Z</dcterms:created>
  <dcterms:modified xsi:type="dcterms:W3CDTF">2021-05-25T11: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